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FF3" w:rsidRPr="00F670FC" w:rsidRDefault="00CA3CB8" w:rsidP="00F670FC">
      <w:pPr>
        <w:jc w:val="center"/>
        <w:rPr>
          <w:b/>
        </w:rPr>
      </w:pPr>
      <w:proofErr w:type="spellStart"/>
      <w:r w:rsidRPr="00F670FC">
        <w:rPr>
          <w:b/>
        </w:rPr>
        <w:t>Bài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tập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thực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hành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số</w:t>
      </w:r>
      <w:proofErr w:type="spellEnd"/>
      <w:r w:rsidRPr="00F670FC">
        <w:rPr>
          <w:b/>
        </w:rPr>
        <w:t xml:space="preserve"> </w:t>
      </w:r>
      <w:r w:rsidR="006B6D34">
        <w:rPr>
          <w:b/>
        </w:rPr>
        <w:t>2</w:t>
      </w:r>
    </w:p>
    <w:p w:rsidR="00CA3CB8" w:rsidRDefault="00CA3CB8" w:rsidP="00F670FC">
      <w:pPr>
        <w:jc w:val="center"/>
      </w:pPr>
      <w:proofErr w:type="spellStart"/>
      <w:r>
        <w:t>Mô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:rsidR="00FD1E49" w:rsidRDefault="00FD1E49" w:rsidP="00F670FC">
      <w:pPr>
        <w:jc w:val="center"/>
      </w:pP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JFLAP</w:t>
      </w:r>
    </w:p>
    <w:p w:rsidR="000D2769" w:rsidRDefault="000D2769" w:rsidP="00F670FC">
      <w:pPr>
        <w:jc w:val="center"/>
      </w:pPr>
      <w:proofErr w:type="spellStart"/>
      <w:r w:rsidRPr="004E66AB">
        <w:rPr>
          <w:highlight w:val="yellow"/>
        </w:rPr>
        <w:t>Thời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gian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nộp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bài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tính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hết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ngày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thứ</w:t>
      </w:r>
      <w:proofErr w:type="spellEnd"/>
      <w:r w:rsidRPr="004E66AB">
        <w:rPr>
          <w:highlight w:val="yellow"/>
        </w:rPr>
        <w:t xml:space="preserve"> 7 (</w:t>
      </w:r>
      <w:r w:rsidR="006B6D34">
        <w:rPr>
          <w:highlight w:val="yellow"/>
        </w:rPr>
        <w:t>02</w:t>
      </w:r>
      <w:r w:rsidRPr="004E66AB">
        <w:rPr>
          <w:highlight w:val="yellow"/>
        </w:rPr>
        <w:t>/</w:t>
      </w:r>
      <w:r w:rsidR="006B6D34">
        <w:rPr>
          <w:highlight w:val="yellow"/>
        </w:rPr>
        <w:t>10</w:t>
      </w:r>
      <w:r w:rsidRPr="004E66AB">
        <w:rPr>
          <w:highlight w:val="yellow"/>
        </w:rPr>
        <w:t>/2021)</w:t>
      </w:r>
    </w:p>
    <w:p w:rsidR="006B6D34" w:rsidRDefault="00FD1E49" w:rsidP="006B6D34">
      <w:pPr>
        <w:rPr>
          <w:b/>
        </w:rPr>
      </w:pPr>
      <w:proofErr w:type="spellStart"/>
      <w:r w:rsidRPr="003775BD">
        <w:rPr>
          <w:b/>
        </w:rPr>
        <w:t>Bài</w:t>
      </w:r>
      <w:proofErr w:type="spellEnd"/>
      <w:r w:rsidRPr="003775BD">
        <w:rPr>
          <w:b/>
        </w:rPr>
        <w:t xml:space="preserve"> 1. </w:t>
      </w:r>
      <w:proofErr w:type="spellStart"/>
      <w:r w:rsidR="006B6D34">
        <w:rPr>
          <w:b/>
        </w:rPr>
        <w:t>Sinh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viên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tự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thiết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kế</w:t>
      </w:r>
      <w:proofErr w:type="spellEnd"/>
      <w:r w:rsidR="006B6D34">
        <w:rPr>
          <w:b/>
        </w:rPr>
        <w:t xml:space="preserve"> 1 ô </w:t>
      </w:r>
      <w:proofErr w:type="spellStart"/>
      <w:r w:rsidR="006B6D34">
        <w:rPr>
          <w:b/>
        </w:rPr>
        <w:t>tô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mát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đơn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định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hữu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hạn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gồm</w:t>
      </w:r>
      <w:proofErr w:type="spellEnd"/>
      <w:r w:rsidR="006B6D34">
        <w:rPr>
          <w:b/>
        </w:rPr>
        <w:t xml:space="preserve"> 3 </w:t>
      </w:r>
      <w:proofErr w:type="spellStart"/>
      <w:r w:rsidR="006B6D34">
        <w:rPr>
          <w:b/>
        </w:rPr>
        <w:t>trạng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thái</w:t>
      </w:r>
      <w:proofErr w:type="spellEnd"/>
      <w:r w:rsidR="006B6D34">
        <w:rPr>
          <w:b/>
        </w:rPr>
        <w:t xml:space="preserve"> (</w:t>
      </w:r>
      <w:proofErr w:type="spellStart"/>
      <w:r w:rsidR="006B6D34">
        <w:rPr>
          <w:b/>
        </w:rPr>
        <w:t>giải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sử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là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các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trạng</w:t>
      </w:r>
      <w:proofErr w:type="spellEnd"/>
      <w:r w:rsidR="006B6D34">
        <w:rPr>
          <w:b/>
        </w:rPr>
        <w:t xml:space="preserve"> </w:t>
      </w:r>
      <w:proofErr w:type="spellStart"/>
      <w:r w:rsidR="006B6D34">
        <w:rPr>
          <w:b/>
        </w:rPr>
        <w:t>thái</w:t>
      </w:r>
      <w:proofErr w:type="spellEnd"/>
      <w:r w:rsidR="006B6D34">
        <w:rPr>
          <w:b/>
        </w:rPr>
        <w:t xml:space="preserve"> 1</w:t>
      </w:r>
      <w:proofErr w:type="gramStart"/>
      <w:r w:rsidR="006B6D34">
        <w:rPr>
          <w:b/>
        </w:rPr>
        <w:t>,2,3</w:t>
      </w:r>
      <w:proofErr w:type="gramEnd"/>
      <w:r w:rsidR="006B6D34">
        <w:rPr>
          <w:b/>
        </w:rPr>
        <w:t>)</w:t>
      </w:r>
    </w:p>
    <w:p w:rsidR="006B6D34" w:rsidRPr="006B6D34" w:rsidRDefault="006B6D34" w:rsidP="006B6D34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Hã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ì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ể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í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ằ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ỏ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ượ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ạ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á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e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ứ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ự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u</w:t>
      </w:r>
      <w:proofErr w:type="spellEnd"/>
      <w:r>
        <w:rPr>
          <w:b/>
        </w:rPr>
        <w:t xml:space="preserve">: </w:t>
      </w:r>
    </w:p>
    <w:p w:rsidR="00D05AE8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1,2,3</w:t>
      </w:r>
    </w:p>
    <w:p w:rsidR="006B6D34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1,3,2</w:t>
      </w:r>
    </w:p>
    <w:p w:rsidR="006B6D34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2,1,3</w:t>
      </w:r>
    </w:p>
    <w:p w:rsidR="006B6D34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2,3,1</w:t>
      </w:r>
    </w:p>
    <w:p w:rsidR="006B6D34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3,1,2</w:t>
      </w:r>
    </w:p>
    <w:p w:rsidR="006B6D34" w:rsidRDefault="006B6D34" w:rsidP="00BD2DE5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3,2,1</w:t>
      </w:r>
    </w:p>
    <w:p w:rsidR="006B6D34" w:rsidRDefault="006B6D34" w:rsidP="006B6D34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Hã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ù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ầ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ề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ụ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ế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u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ươ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ứ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ớ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ướ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ỏ</w:t>
      </w:r>
      <w:proofErr w:type="spellEnd"/>
    </w:p>
    <w:p w:rsidR="00CC1BEA" w:rsidRPr="00CC1BEA" w:rsidRDefault="00CC1BEA" w:rsidP="00CC1BEA">
      <w:pPr>
        <w:rPr>
          <w:b/>
        </w:rPr>
      </w:pP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ó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àm</w:t>
      </w:r>
      <w:proofErr w:type="spellEnd"/>
      <w:r>
        <w:rPr>
          <w:b/>
        </w:rPr>
        <w:t xml:space="preserve"> 3 </w:t>
      </w:r>
      <w:proofErr w:type="spellStart"/>
      <w:r>
        <w:rPr>
          <w:b/>
        </w:rPr>
        <w:t>c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ỏ</w:t>
      </w:r>
      <w:proofErr w:type="spellEnd"/>
      <w:r>
        <w:rPr>
          <w:b/>
        </w:rPr>
        <w:t xml:space="preserve"> </w:t>
      </w:r>
      <w:proofErr w:type="spellStart"/>
      <w:r w:rsidR="006472CE">
        <w:rPr>
          <w:b/>
        </w:rPr>
        <w:t>trạng</w:t>
      </w:r>
      <w:proofErr w:type="spellEnd"/>
      <w:r w:rsidR="006472CE">
        <w:rPr>
          <w:b/>
        </w:rPr>
        <w:t xml:space="preserve"> </w:t>
      </w:r>
      <w:proofErr w:type="spellStart"/>
      <w:r w:rsidR="006472CE">
        <w:rPr>
          <w:b/>
        </w:rPr>
        <w:t>thái</w:t>
      </w:r>
      <w:proofErr w:type="spellEnd"/>
      <w:r w:rsidR="006472CE">
        <w:rPr>
          <w:b/>
        </w:rPr>
        <w:t xml:space="preserve"> </w:t>
      </w:r>
      <w:proofErr w:type="spellStart"/>
      <w:r>
        <w:rPr>
          <w:b/>
        </w:rPr>
        <w:t>đầ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uổ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ành</w:t>
      </w:r>
      <w:proofErr w:type="spellEnd"/>
      <w:r>
        <w:rPr>
          <w:b/>
        </w:rPr>
        <w:t xml:space="preserve"> </w:t>
      </w:r>
      <w:proofErr w:type="spellStart"/>
      <w:r w:rsidR="004B4D85">
        <w:rPr>
          <w:b/>
        </w:rPr>
        <w:t>số</w:t>
      </w:r>
      <w:proofErr w:type="spellEnd"/>
      <w:r>
        <w:rPr>
          <w:b/>
        </w:rPr>
        <w:t xml:space="preserve"> </w:t>
      </w:r>
      <w:r w:rsidR="009C0774">
        <w:rPr>
          <w:b/>
        </w:rPr>
        <w:t xml:space="preserve">2 </w:t>
      </w:r>
      <w:proofErr w:type="spellStart"/>
      <w:r>
        <w:rPr>
          <w:b/>
        </w:rPr>
        <w:t>và</w:t>
      </w:r>
      <w:proofErr w:type="spellEnd"/>
      <w:r>
        <w:rPr>
          <w:b/>
        </w:rPr>
        <w:t xml:space="preserve"> 3 </w:t>
      </w:r>
      <w:proofErr w:type="spellStart"/>
      <w:r>
        <w:rPr>
          <w:b/>
        </w:rPr>
        <w:t>c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ỏ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ạ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ái</w:t>
      </w:r>
      <w:proofErr w:type="spellEnd"/>
      <w:r>
        <w:rPr>
          <w:b/>
        </w:rPr>
        <w:t xml:space="preserve"> </w:t>
      </w:r>
      <w:proofErr w:type="spellStart"/>
      <w:r w:rsidR="00681AAA">
        <w:rPr>
          <w:b/>
        </w:rPr>
        <w:t>sau</w:t>
      </w:r>
      <w:proofErr w:type="spellEnd"/>
      <w:r w:rsidR="00681AAA">
        <w:rPr>
          <w:b/>
        </w:rPr>
        <w:t xml:space="preserve"> </w:t>
      </w:r>
      <w:bookmarkStart w:id="0" w:name="_GoBack"/>
      <w:bookmarkEnd w:id="0"/>
      <w:proofErr w:type="spellStart"/>
      <w:r>
        <w:rPr>
          <w:b/>
        </w:rPr>
        <w:t>ch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à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ố</w:t>
      </w:r>
      <w:proofErr w:type="spellEnd"/>
      <w:r>
        <w:rPr>
          <w:b/>
        </w:rPr>
        <w:t xml:space="preserve"> 3.</w:t>
      </w:r>
    </w:p>
    <w:p w:rsidR="00EB0BE2" w:rsidRPr="00E5377B" w:rsidRDefault="00EB0BE2" w:rsidP="00EB0BE2">
      <w:pPr>
        <w:rPr>
          <w:b/>
        </w:rPr>
      </w:pPr>
      <w:proofErr w:type="spellStart"/>
      <w:r w:rsidRPr="00E5377B">
        <w:rPr>
          <w:b/>
        </w:rPr>
        <w:t>Yêu</w:t>
      </w:r>
      <w:proofErr w:type="spellEnd"/>
      <w:r w:rsidRPr="00E5377B">
        <w:rPr>
          <w:b/>
        </w:rPr>
        <w:t xml:space="preserve"> </w:t>
      </w:r>
      <w:proofErr w:type="spellStart"/>
      <w:r w:rsidRPr="00E5377B">
        <w:rPr>
          <w:b/>
        </w:rPr>
        <w:t>cầu</w:t>
      </w:r>
      <w:proofErr w:type="spellEnd"/>
      <w:r w:rsidRPr="00E5377B">
        <w:rPr>
          <w:b/>
        </w:rPr>
        <w:t xml:space="preserve"> </w:t>
      </w:r>
      <w:proofErr w:type="spellStart"/>
      <w:proofErr w:type="gramStart"/>
      <w:r w:rsidRPr="00E5377B">
        <w:rPr>
          <w:b/>
        </w:rPr>
        <w:t>chung</w:t>
      </w:r>
      <w:proofErr w:type="spellEnd"/>
      <w:proofErr w:type="gramEnd"/>
      <w:r w:rsidRPr="00E5377B">
        <w:rPr>
          <w:b/>
        </w:rPr>
        <w:t>:</w:t>
      </w:r>
    </w:p>
    <w:p w:rsidR="00EB0BE2" w:rsidRPr="00BD2DE5" w:rsidRDefault="00EB0BE2" w:rsidP="00EB0BE2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proofErr w:type="gramStart"/>
      <w:r>
        <w:t>theo</w:t>
      </w:r>
      <w:proofErr w:type="spellEnd"/>
      <w:proofErr w:type="gram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định</w:t>
      </w:r>
      <w:proofErr w:type="spellEnd"/>
      <w:r>
        <w:t>.</w:t>
      </w:r>
    </w:p>
    <w:p w:rsidR="00EB0BE2" w:rsidRPr="00D21245" w:rsidRDefault="00EB0BE2" w:rsidP="00EB0BE2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fold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. File word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2.</w:t>
      </w:r>
    </w:p>
    <w:p w:rsidR="00EB0BE2" w:rsidRPr="00EB0BE2" w:rsidRDefault="00EB0BE2" w:rsidP="00EB0BE2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Gửi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file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ô </w:t>
      </w:r>
      <w:proofErr w:type="spellStart"/>
      <w:r>
        <w:t>tô</w:t>
      </w:r>
      <w:proofErr w:type="spellEnd"/>
      <w:r>
        <w:t xml:space="preserve"> mat </w:t>
      </w:r>
      <w:proofErr w:type="spellStart"/>
      <w:proofErr w:type="gramStart"/>
      <w:r>
        <w:t>theo</w:t>
      </w:r>
      <w:proofErr w:type="spellEnd"/>
      <w:proofErr w:type="gram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>: Bai1.jff</w:t>
      </w:r>
    </w:p>
    <w:p w:rsidR="00D05AE8" w:rsidRDefault="00D05AE8" w:rsidP="00D05AE8"/>
    <w:p w:rsidR="00D05AE8" w:rsidRDefault="00D05AE8" w:rsidP="00D05AE8"/>
    <w:p w:rsidR="00D05AE8" w:rsidRDefault="00D05AE8" w:rsidP="00D05AE8"/>
    <w:p w:rsidR="00D05AE8" w:rsidRDefault="00D05AE8" w:rsidP="00D05AE8"/>
    <w:p w:rsidR="00D05AE8" w:rsidRDefault="00D05AE8" w:rsidP="00D05AE8"/>
    <w:p w:rsidR="00D05AE8" w:rsidRDefault="00D05AE8" w:rsidP="00D05AE8"/>
    <w:p w:rsidR="00D05AE8" w:rsidRDefault="00D05AE8" w:rsidP="00D05AE8"/>
    <w:p w:rsidR="00D05AE8" w:rsidRDefault="00D05AE8" w:rsidP="00D05AE8">
      <w:pPr>
        <w:rPr>
          <w:b/>
        </w:rPr>
      </w:pPr>
    </w:p>
    <w:p w:rsidR="00D05AE8" w:rsidRPr="00D05AE8" w:rsidRDefault="00D05AE8" w:rsidP="00D05AE8">
      <w:pPr>
        <w:jc w:val="center"/>
        <w:rPr>
          <w:b/>
        </w:rPr>
      </w:pPr>
    </w:p>
    <w:sectPr w:rsidR="00D05AE8" w:rsidRPr="00D05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7E6087"/>
    <w:multiLevelType w:val="hybridMultilevel"/>
    <w:tmpl w:val="498024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908F0"/>
    <w:multiLevelType w:val="hybridMultilevel"/>
    <w:tmpl w:val="534AB4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E17B5B"/>
    <w:multiLevelType w:val="hybridMultilevel"/>
    <w:tmpl w:val="11763C42"/>
    <w:lvl w:ilvl="0" w:tplc="8FF421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AC660DD"/>
    <w:multiLevelType w:val="hybridMultilevel"/>
    <w:tmpl w:val="498024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DUysjAwMjYzMTZS0lEKTi0uzszPAykwrQUA7N1VZSwAAAA="/>
  </w:docVars>
  <w:rsids>
    <w:rsidRoot w:val="00CA3CB8"/>
    <w:rsid w:val="000359B8"/>
    <w:rsid w:val="000B2563"/>
    <w:rsid w:val="000D2769"/>
    <w:rsid w:val="001232D5"/>
    <w:rsid w:val="00170DAF"/>
    <w:rsid w:val="001A6685"/>
    <w:rsid w:val="001D4CE9"/>
    <w:rsid w:val="002F7290"/>
    <w:rsid w:val="003775BD"/>
    <w:rsid w:val="003D0C5A"/>
    <w:rsid w:val="00422FF3"/>
    <w:rsid w:val="0043141B"/>
    <w:rsid w:val="004B4D85"/>
    <w:rsid w:val="004E66AB"/>
    <w:rsid w:val="00551D9A"/>
    <w:rsid w:val="005F1FB7"/>
    <w:rsid w:val="006472CE"/>
    <w:rsid w:val="00681AAA"/>
    <w:rsid w:val="006B6D34"/>
    <w:rsid w:val="006D392F"/>
    <w:rsid w:val="006D4EA1"/>
    <w:rsid w:val="00727233"/>
    <w:rsid w:val="00831F64"/>
    <w:rsid w:val="00927BB8"/>
    <w:rsid w:val="009B70D7"/>
    <w:rsid w:val="009C0774"/>
    <w:rsid w:val="00A023CD"/>
    <w:rsid w:val="00A50B1F"/>
    <w:rsid w:val="00AB7909"/>
    <w:rsid w:val="00BD2DE5"/>
    <w:rsid w:val="00C1618F"/>
    <w:rsid w:val="00CA36B8"/>
    <w:rsid w:val="00CA3CB8"/>
    <w:rsid w:val="00CC1BEA"/>
    <w:rsid w:val="00D05AE8"/>
    <w:rsid w:val="00D10A93"/>
    <w:rsid w:val="00D21245"/>
    <w:rsid w:val="00D413D8"/>
    <w:rsid w:val="00D4207F"/>
    <w:rsid w:val="00D62C9D"/>
    <w:rsid w:val="00E5377B"/>
    <w:rsid w:val="00EA110F"/>
    <w:rsid w:val="00EA5BB3"/>
    <w:rsid w:val="00EB0BE2"/>
    <w:rsid w:val="00F51261"/>
    <w:rsid w:val="00F64D41"/>
    <w:rsid w:val="00F670FC"/>
    <w:rsid w:val="00FB5365"/>
    <w:rsid w:val="00FD1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10E176-D6A0-4107-A4E9-8E4761E20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1E49"/>
    <w:pPr>
      <w:ind w:left="720"/>
      <w:contextualSpacing/>
    </w:pPr>
  </w:style>
  <w:style w:type="table" w:styleId="TableGrid">
    <w:name w:val="Table Grid"/>
    <w:basedOn w:val="TableNormal"/>
    <w:uiPriority w:val="39"/>
    <w:rsid w:val="00D05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huhung dinh</cp:lastModifiedBy>
  <cp:revision>11</cp:revision>
  <dcterms:created xsi:type="dcterms:W3CDTF">2021-09-26T15:34:00Z</dcterms:created>
  <dcterms:modified xsi:type="dcterms:W3CDTF">2021-09-27T03:05:00Z</dcterms:modified>
</cp:coreProperties>
</file>